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91CA1" w14:textId="2A235CF3" w:rsidR="00735A39" w:rsidRPr="00434679" w:rsidRDefault="00735A39" w:rsidP="00735A39">
      <w:pPr>
        <w:rPr>
          <w:b/>
          <w:bCs/>
          <w:color w:val="FF0000"/>
        </w:rPr>
      </w:pPr>
      <w:r w:rsidRPr="006E39CF">
        <w:rPr>
          <w:b/>
          <w:bCs/>
          <w:color w:val="FF0000"/>
        </w:rPr>
        <w:t xml:space="preserve">There are </w:t>
      </w:r>
      <w:r w:rsidR="006E39CF">
        <w:rPr>
          <w:b/>
          <w:bCs/>
          <w:color w:val="FF0000"/>
        </w:rPr>
        <w:t>8</w:t>
      </w:r>
      <w:r w:rsidRPr="006E39CF">
        <w:rPr>
          <w:b/>
          <w:bCs/>
          <w:color w:val="FF0000"/>
        </w:rPr>
        <w:t xml:space="preserve"> print screens, each worth </w:t>
      </w:r>
      <w:r w:rsidR="006E39CF">
        <w:rPr>
          <w:b/>
          <w:bCs/>
          <w:color w:val="FF0000"/>
        </w:rPr>
        <w:t>12.5</w:t>
      </w:r>
      <w:r w:rsidRPr="006E39CF">
        <w:rPr>
          <w:b/>
          <w:bCs/>
          <w:color w:val="FF0000"/>
        </w:rPr>
        <w:t>%</w:t>
      </w:r>
    </w:p>
    <w:p w14:paraId="45ED4E7E" w14:textId="7A046656" w:rsidR="00735A39" w:rsidRDefault="006E39CF" w:rsidP="00735A39">
      <w:r>
        <w:t>This class exercise is based on Chapter 7 Arrays.</w:t>
      </w:r>
    </w:p>
    <w:p w14:paraId="61DED951" w14:textId="022CB737" w:rsidR="00735A39" w:rsidRDefault="00735A39" w:rsidP="00342031">
      <w:pPr>
        <w:pStyle w:val="ListParagraph"/>
        <w:numPr>
          <w:ilvl w:val="0"/>
          <w:numId w:val="1"/>
        </w:numPr>
      </w:pPr>
      <w:r w:rsidRPr="00072207">
        <w:t xml:space="preserve">Turn to page </w:t>
      </w:r>
      <w:r>
        <w:t>484</w:t>
      </w:r>
      <w:r w:rsidRPr="00072207">
        <w:t xml:space="preserve"> and complete </w:t>
      </w:r>
      <w:r>
        <w:t>Algorithm Workbench Q1</w:t>
      </w:r>
    </w:p>
    <w:p w14:paraId="087D693D" w14:textId="47D8636F" w:rsidR="00434679" w:rsidRDefault="00434679" w:rsidP="00434679">
      <w:pPr>
        <w:pStyle w:val="ListParagraph"/>
      </w:pPr>
      <w:r>
        <w:rPr>
          <w:noProof/>
        </w:rPr>
        <w:drawing>
          <wp:inline distT="0" distB="0" distL="0" distR="0" wp14:anchorId="536B6573" wp14:editId="23A94576">
            <wp:extent cx="5943600" cy="471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3CEF46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0F8D5" w14:textId="2EBF9B67" w:rsidR="00735A39" w:rsidRPr="00434679" w:rsidRDefault="00735A39" w:rsidP="00735A39">
      <w:pPr>
        <w:rPr>
          <w:b/>
          <w:bCs/>
        </w:rPr>
      </w:pPr>
    </w:p>
    <w:p w14:paraId="6316C4CA" w14:textId="5455D85B" w:rsidR="00735A39" w:rsidRPr="006E39CF" w:rsidRDefault="00735A39" w:rsidP="00735A39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1 print screen your results</w:t>
      </w:r>
      <w:r w:rsidR="006E39CF" w:rsidRPr="006E39CF">
        <w:rPr>
          <w:b/>
          <w:bCs/>
          <w:color w:val="FF0000"/>
        </w:rPr>
        <w:t xml:space="preserve"> and the code</w:t>
      </w:r>
      <w:r w:rsidRPr="006E39CF">
        <w:rPr>
          <w:b/>
          <w:bCs/>
          <w:color w:val="FF0000"/>
        </w:rPr>
        <w:t xml:space="preserve"> below here</w:t>
      </w:r>
    </w:p>
    <w:p w14:paraId="37F2570D" w14:textId="77777777" w:rsidR="00735A39" w:rsidRDefault="00735A39" w:rsidP="00735A39"/>
    <w:p w14:paraId="67025115" w14:textId="77777777" w:rsidR="00735A39" w:rsidRDefault="00735A39" w:rsidP="00735A39"/>
    <w:p w14:paraId="571915BC" w14:textId="2FDA9703" w:rsidR="00735A39" w:rsidRDefault="00735A39" w:rsidP="00342031">
      <w:pPr>
        <w:pStyle w:val="ListParagraph"/>
        <w:numPr>
          <w:ilvl w:val="0"/>
          <w:numId w:val="1"/>
        </w:numPr>
      </w:pPr>
      <w:r w:rsidRPr="00072207">
        <w:t xml:space="preserve">Turn to page </w:t>
      </w:r>
      <w:r>
        <w:t>484</w:t>
      </w:r>
      <w:r w:rsidRPr="00072207">
        <w:t xml:space="preserve"> and complete </w:t>
      </w:r>
      <w:r>
        <w:t>Algorithm Workbench Q3</w:t>
      </w:r>
    </w:p>
    <w:p w14:paraId="6FE00B14" w14:textId="42FB5CE9" w:rsidR="00434679" w:rsidRDefault="00434679" w:rsidP="00434679">
      <w:pPr>
        <w:pStyle w:val="ListParagraph"/>
      </w:pPr>
      <w:r>
        <w:rPr>
          <w:noProof/>
        </w:rPr>
        <w:drawing>
          <wp:inline distT="0" distB="0" distL="0" distR="0" wp14:anchorId="4028350E" wp14:editId="6CF290A0">
            <wp:extent cx="5943600" cy="1163955"/>
            <wp:effectExtent l="0" t="0" r="0" b="0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3C830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C494" w14:textId="793AD47C" w:rsidR="00735A39" w:rsidRPr="00434679" w:rsidRDefault="00735A39" w:rsidP="00735A39">
      <w:pPr>
        <w:rPr>
          <w:b/>
          <w:bCs/>
        </w:rPr>
      </w:pPr>
    </w:p>
    <w:p w14:paraId="4C3EB4B8" w14:textId="03E18BF7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Pr="006E39CF">
        <w:rPr>
          <w:b/>
          <w:bCs/>
          <w:color w:val="FF0000"/>
        </w:rPr>
        <w:t>print screen your results and the code below here</w:t>
      </w:r>
    </w:p>
    <w:p w14:paraId="5AFFE12D" w14:textId="77777777" w:rsidR="00735A39" w:rsidRPr="006E39CF" w:rsidRDefault="00735A39" w:rsidP="006E39CF">
      <w:pPr>
        <w:rPr>
          <w:b/>
          <w:bCs/>
          <w:color w:val="FF0000"/>
          <w:highlight w:val="yellow"/>
        </w:rPr>
      </w:pPr>
    </w:p>
    <w:p w14:paraId="1805AA33" w14:textId="77777777" w:rsidR="00735A39" w:rsidRDefault="00735A39" w:rsidP="00735A39"/>
    <w:p w14:paraId="45DD3B8C" w14:textId="30A32A56" w:rsidR="00735A39" w:rsidRDefault="00735A39" w:rsidP="00342031">
      <w:pPr>
        <w:pStyle w:val="ListParagraph"/>
        <w:numPr>
          <w:ilvl w:val="0"/>
          <w:numId w:val="1"/>
        </w:numPr>
      </w:pPr>
      <w:r w:rsidRPr="00072207">
        <w:t xml:space="preserve">Turn to page </w:t>
      </w:r>
      <w:r>
        <w:t>484</w:t>
      </w:r>
      <w:r w:rsidRPr="00072207">
        <w:t xml:space="preserve"> and complete </w:t>
      </w:r>
      <w:r>
        <w:t>Algorithm Workbench Q4</w:t>
      </w:r>
    </w:p>
    <w:p w14:paraId="7E9BE168" w14:textId="0E6188D0" w:rsidR="00434679" w:rsidRPr="00434679" w:rsidRDefault="00434679" w:rsidP="00434679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4ECA4E75" wp14:editId="30846784">
            <wp:extent cx="5943600" cy="795020"/>
            <wp:effectExtent l="0" t="0" r="0" b="5080"/>
            <wp:docPr id="3" name="Picture 3" descr="A picture containing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CD48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251DC" w14:textId="5A8A83A1" w:rsidR="00735A39" w:rsidRPr="00434679" w:rsidRDefault="00735A39" w:rsidP="00735A39">
      <w:pPr>
        <w:rPr>
          <w:b/>
          <w:bCs/>
        </w:rPr>
      </w:pPr>
    </w:p>
    <w:p w14:paraId="1CB85DF8" w14:textId="72AB3BDA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1CAEBC92" w14:textId="2E240259" w:rsidR="00342031" w:rsidRDefault="00342031" w:rsidP="00434679">
      <w:pPr>
        <w:rPr>
          <w:color w:val="FF0000"/>
        </w:rPr>
      </w:pPr>
    </w:p>
    <w:p w14:paraId="367AD664" w14:textId="217F8DCD" w:rsidR="006E39CF" w:rsidRDefault="006E39CF" w:rsidP="00434679">
      <w:pPr>
        <w:rPr>
          <w:color w:val="FF0000"/>
        </w:rPr>
      </w:pPr>
    </w:p>
    <w:p w14:paraId="356FB249" w14:textId="77777777" w:rsidR="006E39CF" w:rsidRPr="00434679" w:rsidRDefault="006E39CF" w:rsidP="00434679">
      <w:pPr>
        <w:rPr>
          <w:color w:val="FF0000"/>
        </w:rPr>
      </w:pPr>
    </w:p>
    <w:p w14:paraId="76EA118E" w14:textId="77777777" w:rsidR="00342031" w:rsidRDefault="00342031" w:rsidP="00735A39">
      <w:pPr>
        <w:pStyle w:val="ListParagraph"/>
        <w:ind w:left="405"/>
        <w:jc w:val="center"/>
        <w:rPr>
          <w:color w:val="FF0000"/>
        </w:rPr>
      </w:pPr>
    </w:p>
    <w:p w14:paraId="1056A28F" w14:textId="6283F69D" w:rsidR="00735A39" w:rsidRDefault="00735A39" w:rsidP="00342031">
      <w:pPr>
        <w:pStyle w:val="ListParagraph"/>
        <w:numPr>
          <w:ilvl w:val="0"/>
          <w:numId w:val="1"/>
        </w:numPr>
      </w:pPr>
      <w:r w:rsidRPr="00072207">
        <w:t xml:space="preserve">Turn to page </w:t>
      </w:r>
      <w:r>
        <w:t>484</w:t>
      </w:r>
      <w:r w:rsidRPr="00072207">
        <w:t xml:space="preserve"> and complete </w:t>
      </w:r>
      <w:r>
        <w:t>Algorithm Workbench Q6</w:t>
      </w:r>
    </w:p>
    <w:p w14:paraId="7B98BFB2" w14:textId="2BD4579F" w:rsidR="00434679" w:rsidRDefault="00434679" w:rsidP="00434679">
      <w:pPr>
        <w:pStyle w:val="ListParagraph"/>
      </w:pPr>
      <w:r>
        <w:rPr>
          <w:noProof/>
        </w:rPr>
        <w:drawing>
          <wp:inline distT="0" distB="0" distL="0" distR="0" wp14:anchorId="0C324814" wp14:editId="53B8C530">
            <wp:extent cx="5943600" cy="40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3C5A72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3E7A4" w14:textId="09C67F7D" w:rsidR="00735A39" w:rsidRDefault="00735A39" w:rsidP="00735A39">
      <w:pPr>
        <w:pStyle w:val="ListParagraph"/>
        <w:ind w:left="405"/>
        <w:jc w:val="center"/>
        <w:rPr>
          <w:color w:val="FF0000"/>
        </w:rPr>
      </w:pPr>
    </w:p>
    <w:p w14:paraId="1F15A24C" w14:textId="122DCA07" w:rsidR="00342031" w:rsidRDefault="00342031" w:rsidP="00735A39">
      <w:pPr>
        <w:pStyle w:val="ListParagraph"/>
        <w:ind w:left="405"/>
        <w:jc w:val="center"/>
        <w:rPr>
          <w:color w:val="FF0000"/>
        </w:rPr>
      </w:pPr>
    </w:p>
    <w:p w14:paraId="191778EF" w14:textId="3D921070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01AC37D4" w14:textId="77777777" w:rsidR="00342031" w:rsidRDefault="00342031" w:rsidP="00735A39">
      <w:pPr>
        <w:pStyle w:val="ListParagraph"/>
        <w:ind w:left="405"/>
        <w:jc w:val="center"/>
        <w:rPr>
          <w:color w:val="FF0000"/>
        </w:rPr>
      </w:pPr>
    </w:p>
    <w:p w14:paraId="2A2A52CD" w14:textId="167EE4E0" w:rsidR="00735A39" w:rsidRDefault="00735A39" w:rsidP="00342031">
      <w:pPr>
        <w:pStyle w:val="ListParagraph"/>
        <w:numPr>
          <w:ilvl w:val="0"/>
          <w:numId w:val="1"/>
        </w:numPr>
      </w:pPr>
      <w:r w:rsidRPr="00072207">
        <w:t xml:space="preserve">Turn to page </w:t>
      </w:r>
      <w:r>
        <w:t>484</w:t>
      </w:r>
      <w:r w:rsidRPr="00072207">
        <w:t xml:space="preserve"> and complete </w:t>
      </w:r>
      <w:r>
        <w:t>Algorithm Workbench Q7</w:t>
      </w:r>
    </w:p>
    <w:p w14:paraId="1D1F1DA6" w14:textId="06D87B0B" w:rsidR="00434679" w:rsidRDefault="00434679" w:rsidP="00434679">
      <w:pPr>
        <w:pStyle w:val="ListParagraph"/>
      </w:pPr>
      <w:r>
        <w:rPr>
          <w:noProof/>
        </w:rPr>
        <w:drawing>
          <wp:inline distT="0" distB="0" distL="0" distR="0" wp14:anchorId="39F514D6" wp14:editId="7113B85E">
            <wp:extent cx="5943600" cy="5283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3CC320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A0E7C" w14:textId="08DCA79E" w:rsidR="00735A39" w:rsidRPr="00434679" w:rsidRDefault="00735A39" w:rsidP="00735A39">
      <w:pPr>
        <w:rPr>
          <w:b/>
          <w:bCs/>
        </w:rPr>
      </w:pPr>
    </w:p>
    <w:p w14:paraId="278D7DC5" w14:textId="046C2F79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0C1FCAF4" w14:textId="77777777" w:rsidR="00735A39" w:rsidRPr="00DE0230" w:rsidRDefault="00735A39" w:rsidP="00735A39">
      <w:pPr>
        <w:pStyle w:val="ListParagraph"/>
        <w:ind w:left="405"/>
        <w:jc w:val="center"/>
        <w:rPr>
          <w:color w:val="FF0000"/>
        </w:rPr>
      </w:pPr>
    </w:p>
    <w:p w14:paraId="2025642D" w14:textId="1175F49B" w:rsidR="00735A39" w:rsidRDefault="00735A39" w:rsidP="00342031">
      <w:pPr>
        <w:pStyle w:val="ListParagraph"/>
        <w:ind w:left="405"/>
      </w:pPr>
    </w:p>
    <w:p w14:paraId="7535953A" w14:textId="1C94D417" w:rsidR="00342031" w:rsidRDefault="00074A91" w:rsidP="00342031">
      <w:pPr>
        <w:pStyle w:val="ListParagraph"/>
        <w:numPr>
          <w:ilvl w:val="0"/>
          <w:numId w:val="1"/>
        </w:numPr>
      </w:pPr>
      <w:r>
        <w:t>Create a 1-D list array for the following numbers &gt;&gt; 10, 20, 30, 40, 50</w:t>
      </w:r>
    </w:p>
    <w:p w14:paraId="7BFBF085" w14:textId="1B70A85B" w:rsidR="00074A91" w:rsidRDefault="00074A91" w:rsidP="00074A91">
      <w:pPr>
        <w:pStyle w:val="ListParagraph"/>
      </w:pPr>
      <w:r>
        <w:t>Extract the number 30 then using a for loop extract all the numbers</w:t>
      </w:r>
    </w:p>
    <w:p w14:paraId="4BF77024" w14:textId="63D552D0" w:rsidR="00074A91" w:rsidRDefault="00074A91" w:rsidP="00074A91">
      <w:pPr>
        <w:pStyle w:val="ListParagraph"/>
      </w:pPr>
      <w:r>
        <w:t>After, sum the numbers in the list</w:t>
      </w:r>
    </w:p>
    <w:p w14:paraId="09D6DF37" w14:textId="5732DB65" w:rsidR="00074A91" w:rsidRDefault="00074A91" w:rsidP="00074A91">
      <w:pPr>
        <w:pStyle w:val="ListParagraph"/>
      </w:pPr>
    </w:p>
    <w:p w14:paraId="551795A5" w14:textId="7B002A26" w:rsidR="00074A91" w:rsidRPr="00434679" w:rsidRDefault="00074A91" w:rsidP="00074A91">
      <w:pPr>
        <w:pStyle w:val="ListParagraph"/>
        <w:rPr>
          <w:b/>
          <w:bCs/>
        </w:rPr>
      </w:pPr>
    </w:p>
    <w:p w14:paraId="4565EEBA" w14:textId="545DBDD7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6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505DFE43" w14:textId="2AEA5D77" w:rsidR="00074A91" w:rsidRDefault="00074A91" w:rsidP="00074A91">
      <w:pPr>
        <w:pStyle w:val="ListParagraph"/>
      </w:pPr>
    </w:p>
    <w:p w14:paraId="7C107B4A" w14:textId="591B92F6" w:rsidR="00074A91" w:rsidRDefault="00074A91" w:rsidP="00074A91">
      <w:pPr>
        <w:pStyle w:val="ListParagraph"/>
        <w:numPr>
          <w:ilvl w:val="0"/>
          <w:numId w:val="1"/>
        </w:numPr>
      </w:pPr>
      <w:r>
        <w:t>Create a 2-D list array for the following numbers &gt;&gt; 10, 20, 30, 40, 50, 60,70 ,80</w:t>
      </w:r>
    </w:p>
    <w:p w14:paraId="0EA78E0D" w14:textId="5C77050B" w:rsidR="00074A91" w:rsidRDefault="00074A91" w:rsidP="00074A91">
      <w:pPr>
        <w:pStyle w:val="ListParagraph"/>
      </w:pPr>
      <w:r>
        <w:t>Extract the number 50 then using a for loop extract all the numbers</w:t>
      </w:r>
    </w:p>
    <w:p w14:paraId="5D096A02" w14:textId="2404C3C3" w:rsidR="00074A91" w:rsidRDefault="00074A91" w:rsidP="00074A91">
      <w:pPr>
        <w:pStyle w:val="ListParagraph"/>
      </w:pPr>
    </w:p>
    <w:p w14:paraId="65D6E0E9" w14:textId="35814823" w:rsidR="00074A91" w:rsidRPr="00434679" w:rsidRDefault="00074A91" w:rsidP="00074A91">
      <w:pPr>
        <w:pStyle w:val="ListParagraph"/>
        <w:rPr>
          <w:b/>
          <w:bCs/>
        </w:rPr>
      </w:pPr>
    </w:p>
    <w:p w14:paraId="2B48CEE1" w14:textId="4DAC05CC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7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3BB92B80" w14:textId="77777777" w:rsidR="00074A91" w:rsidRDefault="00074A91" w:rsidP="00074A91">
      <w:pPr>
        <w:pStyle w:val="ListParagraph"/>
      </w:pPr>
    </w:p>
    <w:p w14:paraId="120BA995" w14:textId="4A10D675" w:rsidR="00074A91" w:rsidRDefault="00074A91" w:rsidP="00074A91">
      <w:pPr>
        <w:pStyle w:val="ListParagraph"/>
      </w:pPr>
    </w:p>
    <w:p w14:paraId="030024EB" w14:textId="6AE7B333" w:rsidR="00074A91" w:rsidRDefault="00074A91" w:rsidP="00074A91">
      <w:pPr>
        <w:pStyle w:val="ListParagraph"/>
        <w:numPr>
          <w:ilvl w:val="0"/>
          <w:numId w:val="1"/>
        </w:numPr>
      </w:pPr>
      <w:r>
        <w:t>Create a 3-D list array for the following numbers &gt;&gt; 10,20,30,40,50,60</w:t>
      </w:r>
    </w:p>
    <w:p w14:paraId="55D291F4" w14:textId="5D7388E0" w:rsidR="00074A91" w:rsidRDefault="00074A91" w:rsidP="00074A91">
      <w:pPr>
        <w:pStyle w:val="ListParagraph"/>
      </w:pPr>
      <w:r>
        <w:t>Extract the number 60 then using a for loop extract all the numbers</w:t>
      </w:r>
    </w:p>
    <w:p w14:paraId="44F87488" w14:textId="3B6B67EC" w:rsidR="00074A91" w:rsidRDefault="00074A91" w:rsidP="00074A91">
      <w:pPr>
        <w:pStyle w:val="ListParagraph"/>
      </w:pPr>
    </w:p>
    <w:p w14:paraId="227EAC8A" w14:textId="236565FA" w:rsidR="00074A91" w:rsidRPr="00434679" w:rsidRDefault="00074A91" w:rsidP="00074A91">
      <w:pPr>
        <w:pStyle w:val="ListParagraph"/>
        <w:rPr>
          <w:b/>
          <w:bCs/>
        </w:rPr>
      </w:pPr>
    </w:p>
    <w:p w14:paraId="5B674843" w14:textId="15B84429" w:rsidR="006E39CF" w:rsidRPr="006E39CF" w:rsidRDefault="006E39CF" w:rsidP="006E39CF">
      <w:pPr>
        <w:pStyle w:val="ListParagraph"/>
        <w:ind w:left="405"/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>#</w:t>
      </w:r>
      <w:r>
        <w:rPr>
          <w:b/>
          <w:bCs/>
          <w:color w:val="FF0000"/>
        </w:rPr>
        <w:t>8</w:t>
      </w:r>
      <w:r w:rsidRPr="006E39CF">
        <w:rPr>
          <w:b/>
          <w:bCs/>
          <w:color w:val="FF0000"/>
        </w:rPr>
        <w:t xml:space="preserve"> print screen your results and the code below here</w:t>
      </w:r>
    </w:p>
    <w:p w14:paraId="5187B76E" w14:textId="377BC3D6" w:rsidR="00074A91" w:rsidRDefault="00074A91" w:rsidP="00074A91">
      <w:pPr>
        <w:pStyle w:val="ListParagraph"/>
        <w:ind w:left="405"/>
        <w:jc w:val="center"/>
        <w:rPr>
          <w:color w:val="FF0000"/>
        </w:rPr>
      </w:pPr>
    </w:p>
    <w:p w14:paraId="486F2919" w14:textId="77777777" w:rsidR="00434679" w:rsidRPr="006E39CF" w:rsidRDefault="00434679" w:rsidP="00D43601"/>
    <w:p w14:paraId="58BC674A" w14:textId="1104122C" w:rsidR="00735A39" w:rsidRPr="00434679" w:rsidRDefault="00735A39" w:rsidP="006E39CF">
      <w:pPr>
        <w:jc w:val="center"/>
        <w:rPr>
          <w:b/>
          <w:bCs/>
          <w:color w:val="FF0000"/>
        </w:rPr>
      </w:pPr>
      <w:r w:rsidRPr="006E39CF">
        <w:rPr>
          <w:b/>
          <w:bCs/>
          <w:color w:val="FF0000"/>
        </w:rPr>
        <w:t xml:space="preserve">Submit this document to Module </w:t>
      </w:r>
      <w:r w:rsidR="006E39CF" w:rsidRPr="006E39CF">
        <w:rPr>
          <w:b/>
          <w:bCs/>
          <w:color w:val="FF0000"/>
        </w:rPr>
        <w:t>13</w:t>
      </w:r>
      <w:r w:rsidRPr="006E39CF">
        <w:rPr>
          <w:b/>
          <w:bCs/>
          <w:color w:val="FF0000"/>
        </w:rPr>
        <w:t xml:space="preserve"> Class Exercise</w:t>
      </w:r>
    </w:p>
    <w:p w14:paraId="3101C0E6" w14:textId="78BF66FC" w:rsidR="00FC3A6E" w:rsidRPr="00735A39" w:rsidRDefault="00FC3A6E" w:rsidP="00735A39"/>
    <w:sectPr w:rsidR="00FC3A6E" w:rsidRPr="00735A3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7CB26" w14:textId="77777777" w:rsidR="00954AE3" w:rsidRDefault="00954AE3" w:rsidP="000E21FF">
      <w:pPr>
        <w:spacing w:after="0" w:line="240" w:lineRule="auto"/>
      </w:pPr>
      <w:r>
        <w:separator/>
      </w:r>
    </w:p>
  </w:endnote>
  <w:endnote w:type="continuationSeparator" w:id="0">
    <w:p w14:paraId="25FF20D4" w14:textId="77777777" w:rsidR="00954AE3" w:rsidRDefault="00954AE3" w:rsidP="000E2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6400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1E939F" w14:textId="684938CC" w:rsidR="002C742C" w:rsidRDefault="000E21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360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0121C3E" w14:textId="77777777" w:rsidR="002C742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8D565" w14:textId="77777777" w:rsidR="00954AE3" w:rsidRDefault="00954AE3" w:rsidP="000E21FF">
      <w:pPr>
        <w:spacing w:after="0" w:line="240" w:lineRule="auto"/>
      </w:pPr>
      <w:r>
        <w:separator/>
      </w:r>
    </w:p>
  </w:footnote>
  <w:footnote w:type="continuationSeparator" w:id="0">
    <w:p w14:paraId="78913D50" w14:textId="77777777" w:rsidR="00954AE3" w:rsidRDefault="00954AE3" w:rsidP="000E21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D9079" w14:textId="5210504B" w:rsidR="002C742C" w:rsidRDefault="000E21FF">
    <w:pPr>
      <w:pStyle w:val="Header"/>
    </w:pPr>
    <w:r>
      <w:t>CMPR11</w:t>
    </w:r>
    <w:r w:rsidR="006E39CF">
      <w:t>3</w:t>
    </w:r>
  </w:p>
  <w:p w14:paraId="4F8C47F9" w14:textId="3323F26A" w:rsidR="002C742C" w:rsidRDefault="00754B31" w:rsidP="00754B31">
    <w:pPr>
      <w:pStyle w:val="Header"/>
    </w:pPr>
    <w:r w:rsidRPr="00754B31">
      <w:t>Module 13 Class Exercise #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64677"/>
    <w:multiLevelType w:val="hybridMultilevel"/>
    <w:tmpl w:val="6C7C3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6867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MzIztTQGImMzcyUdpeDU4uLM/DyQAsNaAB7+Uq0sAAAA"/>
  </w:docVars>
  <w:rsids>
    <w:rsidRoot w:val="0051055E"/>
    <w:rsid w:val="00074A91"/>
    <w:rsid w:val="000E21FF"/>
    <w:rsid w:val="002F7D62"/>
    <w:rsid w:val="00342031"/>
    <w:rsid w:val="00434679"/>
    <w:rsid w:val="0051055E"/>
    <w:rsid w:val="00547810"/>
    <w:rsid w:val="006E39CF"/>
    <w:rsid w:val="00735A39"/>
    <w:rsid w:val="00754B31"/>
    <w:rsid w:val="00954AE3"/>
    <w:rsid w:val="009F5F18"/>
    <w:rsid w:val="00D43601"/>
    <w:rsid w:val="00F22572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E5721"/>
  <w15:chartTrackingRefBased/>
  <w15:docId w15:val="{5C29023C-820E-479C-A0D1-1A9649EC6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1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21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1FF"/>
  </w:style>
  <w:style w:type="paragraph" w:styleId="Footer">
    <w:name w:val="footer"/>
    <w:basedOn w:val="Normal"/>
    <w:link w:val="FooterChar"/>
    <w:uiPriority w:val="99"/>
    <w:unhideWhenUsed/>
    <w:rsid w:val="000E21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1FF"/>
  </w:style>
  <w:style w:type="paragraph" w:styleId="ListParagraph">
    <w:name w:val="List Paragraph"/>
    <w:basedOn w:val="Normal"/>
    <w:uiPriority w:val="34"/>
    <w:qFormat/>
    <w:rsid w:val="000E21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21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1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13</cp:revision>
  <dcterms:created xsi:type="dcterms:W3CDTF">2019-10-27T23:56:00Z</dcterms:created>
  <dcterms:modified xsi:type="dcterms:W3CDTF">2022-11-14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c38a5abc05b275f90da594e35b09344b7909f921139f4b293706b92bbcc0a</vt:lpwstr>
  </property>
</Properties>
</file>